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7C6B4" w14:textId="6832E434" w:rsidR="00D82703" w:rsidRPr="00B71FC4" w:rsidRDefault="00B71FC4" w:rsidP="00B71FC4">
      <w:pPr>
        <w:jc w:val="center"/>
        <w:rPr>
          <w:rFonts w:asciiTheme="majorBidi" w:hAnsiTheme="majorBidi" w:cstheme="majorBidi"/>
          <w:sz w:val="24"/>
          <w:szCs w:val="24"/>
        </w:rPr>
      </w:pPr>
      <w:r w:rsidRPr="00B71FC4">
        <w:rPr>
          <w:rFonts w:asciiTheme="majorBidi" w:hAnsiTheme="majorBidi" w:cstheme="majorBidi"/>
          <w:sz w:val="24"/>
          <w:szCs w:val="24"/>
        </w:rPr>
        <w:t>Typescript and Angular</w:t>
      </w:r>
    </w:p>
    <w:p w14:paraId="03698240" w14:textId="2BCB8A83" w:rsidR="00B71FC4" w:rsidRDefault="00B71FC4" w:rsidP="00B71FC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ypescript</w:t>
      </w:r>
      <w:r w:rsidR="0019224F">
        <w:rPr>
          <w:rFonts w:asciiTheme="majorBidi" w:hAnsiTheme="majorBidi" w:cstheme="majorBidi"/>
          <w:sz w:val="24"/>
          <w:szCs w:val="24"/>
        </w:rPr>
        <w:t xml:space="preserve"> = “a static </w:t>
      </w:r>
      <w:proofErr w:type="spellStart"/>
      <w:r w:rsidR="0019224F">
        <w:rPr>
          <w:rFonts w:asciiTheme="majorBidi" w:hAnsiTheme="majorBidi" w:cstheme="majorBidi"/>
          <w:sz w:val="24"/>
          <w:szCs w:val="24"/>
        </w:rPr>
        <w:t>typechecker</w:t>
      </w:r>
      <w:proofErr w:type="spellEnd"/>
      <w:r w:rsidR="0019224F">
        <w:rPr>
          <w:rFonts w:asciiTheme="majorBidi" w:hAnsiTheme="majorBidi" w:cstheme="majorBidi"/>
          <w:sz w:val="24"/>
          <w:szCs w:val="24"/>
        </w:rPr>
        <w:t>, that is a superset of JavaScript”</w:t>
      </w:r>
    </w:p>
    <w:p w14:paraId="4EDF5C16" w14:textId="780F22B9" w:rsidR="00953E7B" w:rsidRDefault="00953E7B" w:rsidP="00B71FC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31C3D47E" w14:textId="3CD1E55B" w:rsidR="00B71FC4" w:rsidRDefault="0019224F" w:rsidP="00953E7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you’re writing in TS, you’re writing in TS but with a stricter ruleset “layered”/placed on top</w:t>
      </w:r>
    </w:p>
    <w:p w14:paraId="5B58B65D" w14:textId="4F8BEEA0" w:rsidR="0037677C" w:rsidRDefault="0037677C" w:rsidP="00953E7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S is </w:t>
      </w:r>
      <w:proofErr w:type="spellStart"/>
      <w:r>
        <w:rPr>
          <w:rFonts w:asciiTheme="majorBidi" w:hAnsiTheme="majorBidi" w:cstheme="majorBidi"/>
          <w:sz w:val="24"/>
          <w:szCs w:val="24"/>
        </w:rPr>
        <w:t>transpiled</w:t>
      </w:r>
      <w:proofErr w:type="spellEnd"/>
      <w:r>
        <w:rPr>
          <w:rFonts w:asciiTheme="majorBidi" w:hAnsiTheme="majorBidi" w:cstheme="majorBidi"/>
          <w:sz w:val="24"/>
          <w:szCs w:val="24"/>
        </w:rPr>
        <w:t>, meaning 2 things:</w:t>
      </w:r>
    </w:p>
    <w:p w14:paraId="7EEBC12A" w14:textId="25114980" w:rsidR="0037677C" w:rsidRDefault="0037677C" w:rsidP="0037677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rowsers don’t understand TS </w:t>
      </w:r>
    </w:p>
    <w:p w14:paraId="233D79EF" w14:textId="2BBC3D13" w:rsidR="0037677C" w:rsidRDefault="0037677C" w:rsidP="0037677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TS source file is converted to a JS source file</w:t>
      </w:r>
    </w:p>
    <w:p w14:paraId="6F7FC0EA" w14:textId="31966C8E" w:rsidR="002D5874" w:rsidRPr="00E767BD" w:rsidRDefault="002D5874" w:rsidP="0037677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general, </w:t>
      </w:r>
      <w:proofErr w:type="spellStart"/>
      <w:r>
        <w:rPr>
          <w:rFonts w:asciiTheme="majorBidi" w:hAnsiTheme="majorBidi" w:cstheme="majorBidi"/>
          <w:sz w:val="24"/>
          <w:szCs w:val="24"/>
        </w:rPr>
        <w:t>transpiler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="004B1EA6">
        <w:rPr>
          <w:rFonts w:asciiTheme="majorBidi" w:hAnsiTheme="majorBidi" w:cstheme="majorBidi"/>
          <w:sz w:val="24"/>
          <w:szCs w:val="24"/>
        </w:rPr>
        <w:t>are “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source-to-source compilers</w:t>
      </w:r>
      <w:r w:rsidR="0067187D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- a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subset of compilers which </w:t>
      </w:r>
      <w:r w:rsidR="0067187D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intake 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source code file</w:t>
      </w:r>
      <w:r w:rsidR="0067187D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s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and convert to another </w:t>
      </w:r>
      <w:r w:rsidR="004B1EA6" w:rsidRPr="004B1EA6">
        <w:rPr>
          <w:rStyle w:val="Strong"/>
          <w:rFonts w:asciiTheme="majorBidi" w:hAnsiTheme="majorBidi" w:cstheme="majorBidi"/>
          <w:color w:val="242729"/>
          <w:sz w:val="24"/>
          <w:szCs w:val="24"/>
          <w:bdr w:val="none" w:sz="0" w:space="0" w:color="auto" w:frame="1"/>
          <w:shd w:val="clear" w:color="auto" w:fill="FFFFFF"/>
        </w:rPr>
        <w:t>source code file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 in </w:t>
      </w:r>
      <w:r w:rsidR="00FF48EE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an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other language </w:t>
      </w:r>
      <w:r w:rsidR="004B1EA6" w:rsidRPr="00CC2EEF">
        <w:rPr>
          <w:rFonts w:asciiTheme="majorBidi" w:hAnsiTheme="majorBidi" w:cstheme="majorBidi"/>
          <w:b/>
          <w:bCs/>
          <w:color w:val="242729"/>
          <w:sz w:val="24"/>
          <w:szCs w:val="24"/>
          <w:shd w:val="clear" w:color="auto" w:fill="FFFFFF"/>
        </w:rPr>
        <w:t>or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a different version of the same language.</w:t>
      </w:r>
      <w:r w:rsid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”</w:t>
      </w:r>
      <w:r w:rsidR="00FF1731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[ES6 to ES</w:t>
      </w:r>
      <w:r w:rsidR="003C268C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5]</w:t>
      </w:r>
    </w:p>
    <w:p w14:paraId="72CF4598" w14:textId="4146C813" w:rsidR="00E767BD" w:rsidRPr="00862F8F" w:rsidRDefault="00E767BD" w:rsidP="00E767BD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TS makes use of duck-typing</w:t>
      </w:r>
    </w:p>
    <w:p w14:paraId="53765113" w14:textId="04F01BC3" w:rsidR="00862F8F" w:rsidRPr="00862F8F" w:rsidRDefault="00862F8F" w:rsidP="00862F8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“If it walks like a duck, looks like a duck, quacks like a duck…it’s a duck”</w:t>
      </w:r>
    </w:p>
    <w:p w14:paraId="0A65CC8D" w14:textId="6D293F8E" w:rsidR="00862F8F" w:rsidRPr="003C55A3" w:rsidRDefault="00862F8F" w:rsidP="00862F8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If two objects have identical properties, then TS will view both as one &amp; the same</w:t>
      </w:r>
      <w:r w:rsidR="003C55A3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.</w:t>
      </w:r>
    </w:p>
    <w:p w14:paraId="627814FB" w14:textId="108272A2" w:rsidR="003C55A3" w:rsidRPr="006C5FD4" w:rsidRDefault="003C55A3" w:rsidP="00862F8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It’s like when </w:t>
      </w:r>
      <w:r w:rsidR="00AE228E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viruses/pathogens ‘bind’ to some of your immune system cells</w:t>
      </w:r>
    </w:p>
    <w:p w14:paraId="77747628" w14:textId="524E62C9" w:rsidR="006C5FD4" w:rsidRPr="00B906BB" w:rsidRDefault="006C5FD4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Type Annotations/assertions</w:t>
      </w:r>
    </w:p>
    <w:p w14:paraId="243099D4" w14:textId="3129ABD6" w:rsidR="00B906BB" w:rsidRPr="004216A3" w:rsidRDefault="00B906BB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Type definition</w:t>
      </w:r>
    </w:p>
    <w:p w14:paraId="26B1ECC3" w14:textId="26413FBD" w:rsidR="004216A3" w:rsidRPr="000D70A8" w:rsidRDefault="004216A3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Erased types</w:t>
      </w:r>
    </w:p>
    <w:p w14:paraId="3036EB3C" w14:textId="703608C3" w:rsidR="000D70A8" w:rsidRPr="005D399C" w:rsidRDefault="000D70A8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Rest parameter</w:t>
      </w:r>
      <w:r w:rsidR="005D399C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s</w:t>
      </w:r>
    </w:p>
    <w:p w14:paraId="63FB144D" w14:textId="687EF397" w:rsidR="005D399C" w:rsidRPr="005D399C" w:rsidRDefault="005D399C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Type script modules</w:t>
      </w:r>
    </w:p>
    <w:p w14:paraId="6953D938" w14:textId="2D51CC4D" w:rsidR="005D399C" w:rsidRPr="00FD7650" w:rsidRDefault="005D399C" w:rsidP="005D399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Analogous to “using” blocks in C#</w:t>
      </w:r>
    </w:p>
    <w:p w14:paraId="0D68B926" w14:textId="6FEAFE0B" w:rsidR="009A30A1" w:rsidRPr="009A30A1" w:rsidRDefault="00FD7650" w:rsidP="009A30A1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Key differences are that you must import/export </w:t>
      </w:r>
      <w:r w:rsidR="009A30A1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implicitly</w:t>
      </w:r>
    </w:p>
    <w:p w14:paraId="4F8DB52B" w14:textId="6CC7F485" w:rsidR="00953E7B" w:rsidRPr="004B1EA6" w:rsidRDefault="00953E7B" w:rsidP="00953E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4B1EA6">
        <w:rPr>
          <w:rFonts w:asciiTheme="majorBidi" w:hAnsiTheme="majorBidi" w:cstheme="majorBidi"/>
          <w:sz w:val="24"/>
          <w:szCs w:val="24"/>
        </w:rPr>
        <w:t>Str</w:t>
      </w:r>
    </w:p>
    <w:p w14:paraId="4DFC9417" w14:textId="2520D2BA" w:rsidR="00953E7B" w:rsidRDefault="00953E7B" w:rsidP="00953E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7740DE3E" w14:textId="32378AFA" w:rsidR="009A30A1" w:rsidRDefault="009A30A1" w:rsidP="009A30A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ever you make a new TS app, you need to install TS into the workspace of that app</w:t>
      </w:r>
    </w:p>
    <w:p w14:paraId="548EDFAB" w14:textId="52DB72AA" w:rsidR="00B71FC4" w:rsidRDefault="00B71FC4" w:rsidP="00B71FC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gular</w:t>
      </w:r>
      <w:r w:rsidR="008A58A0">
        <w:rPr>
          <w:rFonts w:asciiTheme="majorBidi" w:hAnsiTheme="majorBidi" w:cstheme="majorBidi"/>
          <w:sz w:val="24"/>
          <w:szCs w:val="24"/>
        </w:rPr>
        <w:t xml:space="preserve"> = “Angular is </w:t>
      </w:r>
      <w:r w:rsidR="00C418AF">
        <w:rPr>
          <w:rFonts w:asciiTheme="majorBidi" w:hAnsiTheme="majorBidi" w:cstheme="majorBidi"/>
          <w:sz w:val="24"/>
          <w:szCs w:val="24"/>
        </w:rPr>
        <w:t>a JavaScript framework for creating efficient and sophisticated single-page applications”</w:t>
      </w:r>
    </w:p>
    <w:p w14:paraId="47CAC8D6" w14:textId="3D9D2FC7" w:rsidR="00371088" w:rsidRDefault="00371088" w:rsidP="0037108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4DBE3B6F" w14:textId="77777777" w:rsidR="00371088" w:rsidRDefault="00371088" w:rsidP="003F76E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gular utilizes Ahead-of-Time compilation</w:t>
      </w:r>
    </w:p>
    <w:p w14:paraId="523EC952" w14:textId="52CDA181" w:rsidR="00371088" w:rsidRPr="003F76EE" w:rsidRDefault="00371088" w:rsidP="003F76E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gular workspaces</w:t>
      </w:r>
    </w:p>
    <w:p w14:paraId="7EFCB209" w14:textId="3FD6773A" w:rsidR="00371088" w:rsidRDefault="00371088" w:rsidP="0037108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21A8D13A" w14:textId="56256FC5" w:rsidR="00371088" w:rsidRDefault="00371088" w:rsidP="0037108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sectPr w:rsidR="003710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962AF6"/>
    <w:multiLevelType w:val="hybridMultilevel"/>
    <w:tmpl w:val="C45A5E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c2NTY0tzQxNDJQ0lEKTi0uzszPAykwrAUAXJcI2ywAAAA="/>
  </w:docVars>
  <w:rsids>
    <w:rsidRoot w:val="00B71FC4"/>
    <w:rsid w:val="000D70A8"/>
    <w:rsid w:val="0019224F"/>
    <w:rsid w:val="002D5874"/>
    <w:rsid w:val="003266E9"/>
    <w:rsid w:val="00371088"/>
    <w:rsid w:val="0037677C"/>
    <w:rsid w:val="003C268C"/>
    <w:rsid w:val="003C55A3"/>
    <w:rsid w:val="003F76EE"/>
    <w:rsid w:val="004216A3"/>
    <w:rsid w:val="004B1EA6"/>
    <w:rsid w:val="005D399C"/>
    <w:rsid w:val="0067187D"/>
    <w:rsid w:val="006C5FD4"/>
    <w:rsid w:val="00832B88"/>
    <w:rsid w:val="00862F8F"/>
    <w:rsid w:val="008A58A0"/>
    <w:rsid w:val="00953E7B"/>
    <w:rsid w:val="009A30A1"/>
    <w:rsid w:val="00AE228E"/>
    <w:rsid w:val="00B71FC4"/>
    <w:rsid w:val="00B906BB"/>
    <w:rsid w:val="00C418AF"/>
    <w:rsid w:val="00CC2EEF"/>
    <w:rsid w:val="00D82703"/>
    <w:rsid w:val="00E767BD"/>
    <w:rsid w:val="00F45178"/>
    <w:rsid w:val="00FD7650"/>
    <w:rsid w:val="00FF1731"/>
    <w:rsid w:val="00FF4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0405C"/>
  <w15:chartTrackingRefBased/>
  <w15:docId w15:val="{81E9891B-2535-4C9A-8E19-FED8DD76B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FC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B1E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28</cp:revision>
  <dcterms:created xsi:type="dcterms:W3CDTF">2021-07-08T08:42:00Z</dcterms:created>
  <dcterms:modified xsi:type="dcterms:W3CDTF">2021-07-08T09:11:00Z</dcterms:modified>
</cp:coreProperties>
</file>